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outlineLvl w:val="0"/>
        <w:rPr>
          <w:rFonts w:ascii="Helvetica" w:eastAsia="Times New Roman" w:hAnsi="Helvetica" w:cs="Helvetica"/>
          <w:color w:val="000000"/>
          <w:kern w:val="36"/>
          <w:sz w:val="48"/>
          <w:szCs w:val="48"/>
        </w:rPr>
      </w:pPr>
      <w:r w:rsidRPr="00945CD5">
        <w:rPr>
          <w:rFonts w:ascii="Helvetica" w:eastAsia="Times New Roman" w:hAnsi="Helvetica" w:cs="Helvetica"/>
          <w:color w:val="000000"/>
          <w:kern w:val="36"/>
          <w:sz w:val="48"/>
          <w:szCs w:val="48"/>
        </w:rPr>
        <w:t>Humanities Course List</w:t>
      </w:r>
    </w:p>
    <w:p w:rsidR="00837AED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The following courses </w:t>
      </w:r>
      <w:proofErr w:type="gramStart"/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can be used</w:t>
      </w:r>
      <w:proofErr w:type="gramEnd"/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 to fulfill the Humaniti</w:t>
      </w:r>
      <w:r>
        <w:rPr>
          <w:rFonts w:ascii="inherit" w:eastAsia="Times New Roman" w:hAnsi="inherit" w:cs="Helvetica"/>
          <w:color w:val="000000"/>
          <w:sz w:val="24"/>
          <w:szCs w:val="24"/>
        </w:rPr>
        <w:t>es requirement for the Kinesiology and Health and Athletic Training Curriculum.</w:t>
      </w:r>
      <w:r w:rsidR="00AC764C">
        <w:rPr>
          <w:rFonts w:ascii="inherit" w:eastAsia="Times New Roman" w:hAnsi="inherit" w:cs="Helvetica"/>
          <w:color w:val="000000"/>
          <w:sz w:val="24"/>
          <w:szCs w:val="24"/>
        </w:rPr>
        <w:t xml:space="preserve"> Courses with a </w:t>
      </w:r>
      <w:r w:rsidR="00AC764C" w:rsidRPr="00AC764C">
        <w:rPr>
          <w:rFonts w:ascii="inherit" w:eastAsia="Times New Roman" w:hAnsi="inherit" w:cs="Helvetica"/>
          <w:color w:val="FF0000"/>
          <w:sz w:val="24"/>
          <w:szCs w:val="24"/>
        </w:rPr>
        <w:t>USD</w:t>
      </w:r>
      <w:r w:rsidR="00AC764C">
        <w:rPr>
          <w:rFonts w:ascii="inherit" w:eastAsia="Times New Roman" w:hAnsi="inherit" w:cs="Helvetica"/>
          <w:color w:val="000000"/>
          <w:sz w:val="24"/>
          <w:szCs w:val="24"/>
        </w:rPr>
        <w:t xml:space="preserve"> designator will also meet the U.S. Diversity requirement and courses with an </w:t>
      </w:r>
      <w:r w:rsidR="00AC764C" w:rsidRPr="00AC764C">
        <w:rPr>
          <w:rFonts w:ascii="inherit" w:eastAsia="Times New Roman" w:hAnsi="inherit" w:cs="Helvetica"/>
          <w:color w:val="FF0000"/>
          <w:sz w:val="24"/>
          <w:szCs w:val="24"/>
        </w:rPr>
        <w:t>IP</w:t>
      </w:r>
      <w:r w:rsidR="00AC764C">
        <w:rPr>
          <w:rFonts w:ascii="inherit" w:eastAsia="Times New Roman" w:hAnsi="inherit" w:cs="Helvetica"/>
          <w:color w:val="000000"/>
          <w:sz w:val="24"/>
          <w:szCs w:val="24"/>
        </w:rPr>
        <w:t xml:space="preserve"> designator </w:t>
      </w:r>
      <w:proofErr w:type="gramStart"/>
      <w:r w:rsidR="00AC764C">
        <w:rPr>
          <w:rFonts w:ascii="inherit" w:eastAsia="Times New Roman" w:hAnsi="inherit" w:cs="Helvetica"/>
          <w:color w:val="000000"/>
          <w:sz w:val="24"/>
          <w:szCs w:val="24"/>
        </w:rPr>
        <w:t>will also</w:t>
      </w:r>
      <w:proofErr w:type="gramEnd"/>
      <w:r w:rsidR="00AC764C">
        <w:rPr>
          <w:rFonts w:ascii="inherit" w:eastAsia="Times New Roman" w:hAnsi="inherit" w:cs="Helvetica"/>
          <w:color w:val="000000"/>
          <w:sz w:val="24"/>
          <w:szCs w:val="24"/>
        </w:rPr>
        <w:t xml:space="preserve"> meet the International Perspectives requirement. </w:t>
      </w:r>
    </w:p>
    <w:p w:rsidR="00945CD5" w:rsidRPr="00945CD5" w:rsidRDefault="00945CD5" w:rsidP="00945CD5">
      <w:pPr>
        <w:shd w:val="clear" w:color="auto" w:fill="FFFFFF"/>
        <w:spacing w:beforeAutospacing="1" w:after="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 xml:space="preserve">Note: </w:t>
      </w:r>
      <w:proofErr w:type="gramStart"/>
      <w:r>
        <w:rPr>
          <w:rFonts w:ascii="inherit" w:eastAsia="Times New Roman" w:hAnsi="inherit" w:cs="Helvetica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6</w:t>
      </w:r>
      <w:proofErr w:type="gramEnd"/>
      <w:r w:rsidRPr="00945CD5">
        <w:rPr>
          <w:rFonts w:ascii="inherit" w:eastAsia="Times New Roman" w:hAnsi="inherit" w:cs="Helvetica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 xml:space="preserve"> credits are required to meet the Humanities requirement.</w:t>
      </w:r>
    </w:p>
    <w:p w:rsidR="00945CD5" w:rsidRPr="003E1F47" w:rsidRDefault="00945CD5" w:rsidP="005D6ED8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African American Studies (AF AM)</w:t>
      </w:r>
      <w:r w:rsidR="00644A3F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201</w:t>
      </w:r>
      <w:r w:rsidR="009B16B9" w:rsidRPr="009B16B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11</w:t>
      </w:r>
      <w:r w:rsidR="003E1F47" w:rsidRPr="003E1F47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proofErr w:type="gramStart"/>
      <w:r w:rsidR="000F69BF">
        <w:rPr>
          <w:rFonts w:ascii="inherit" w:eastAsia="Times New Roman" w:hAnsi="inherit" w:cs="Helvetica"/>
          <w:color w:val="000000"/>
          <w:sz w:val="24"/>
          <w:szCs w:val="24"/>
        </w:rPr>
        <w:t>,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34</w:t>
      </w:r>
      <w:r w:rsidR="003E1F47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proofErr w:type="gramEnd"/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7</w:t>
      </w:r>
      <w:r w:rsidR="003E1F47" w:rsidRPr="003E1F47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0</w:t>
      </w:r>
      <w:r w:rsidR="003E1F47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3</w:t>
      </w:r>
      <w:r w:rsidR="003E1F47" w:rsidRPr="003E1F47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4</w:t>
      </w:r>
      <w:r w:rsidR="003E1F47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73</w:t>
      </w:r>
      <w:r w:rsidR="003E1F47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945CD5" w:rsidRDefault="00945CD5" w:rsidP="005D6ED8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Americ</w:t>
      </w:r>
      <w:r w:rsidR="00644A3F">
        <w:rPr>
          <w:rFonts w:ascii="inherit" w:eastAsia="Times New Roman" w:hAnsi="inherit" w:cs="Helvetica"/>
          <w:color w:val="000000"/>
          <w:sz w:val="24"/>
          <w:szCs w:val="24"/>
        </w:rPr>
        <w:t>an Indian Studies (AM IN)</w:t>
      </w:r>
      <w:r w:rsidR="00644A3F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>201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>, 205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210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25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40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2A542D">
        <w:rPr>
          <w:rFonts w:ascii="inherit" w:eastAsia="Times New Roman" w:hAnsi="inherit" w:cs="Helvetica"/>
          <w:color w:val="000000"/>
          <w:sz w:val="24"/>
          <w:szCs w:val="24"/>
        </w:rPr>
        <w:t>310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2A542D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>311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>, 312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>, 313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>, 315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>, 324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0F69BF">
        <w:rPr>
          <w:rFonts w:ascii="inherit" w:eastAsia="Times New Roman" w:hAnsi="inherit" w:cs="Helvetica"/>
          <w:color w:val="000000"/>
          <w:sz w:val="24"/>
          <w:szCs w:val="24"/>
        </w:rPr>
        <w:t>, 328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6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26</w:t>
      </w:r>
      <w:r w:rsidR="00860D75" w:rsidRP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60D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D136C8" w:rsidRPr="00945CD5" w:rsidRDefault="00D136C8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American Sign Language (ASL) </w:t>
      </w:r>
      <w:r w:rsidR="00C24D0E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5D6ED8">
        <w:rPr>
          <w:rFonts w:ascii="inherit" w:eastAsia="Times New Roman" w:hAnsi="inherit" w:cs="Helvetica"/>
          <w:color w:val="000000"/>
          <w:sz w:val="24"/>
          <w:szCs w:val="24"/>
        </w:rPr>
        <w:tab/>
      </w:r>
      <w:r>
        <w:rPr>
          <w:rFonts w:ascii="inherit" w:eastAsia="Times New Roman" w:hAnsi="inherit" w:cs="Helvetica"/>
          <w:color w:val="000000"/>
          <w:sz w:val="24"/>
          <w:szCs w:val="24"/>
        </w:rPr>
        <w:t>325</w:t>
      </w:r>
      <w:r w:rsidR="00C24D0E" w:rsidRPr="00C24D0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C24D0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B036B2" w:rsidRDefault="00B036B2" w:rsidP="005D6ED8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Animal Science (ANS) </w:t>
      </w:r>
      <w:r>
        <w:rPr>
          <w:rFonts w:ascii="inherit" w:eastAsia="Times New Roman" w:hAnsi="inherit" w:cs="Helvetica"/>
          <w:color w:val="000000"/>
          <w:sz w:val="24"/>
          <w:szCs w:val="24"/>
        </w:rPr>
        <w:tab/>
        <w:t>207</w:t>
      </w:r>
    </w:p>
    <w:p w:rsidR="00945CD5" w:rsidRPr="00945CD5" w:rsidRDefault="00945CD5" w:rsidP="005D6ED8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Anth</w:t>
      </w:r>
      <w:r w:rsidR="00C24D0E">
        <w:rPr>
          <w:rFonts w:ascii="inherit" w:eastAsia="Times New Roman" w:hAnsi="inherit" w:cs="Helvetica"/>
          <w:color w:val="000000"/>
          <w:sz w:val="24"/>
          <w:szCs w:val="24"/>
        </w:rPr>
        <w:t>ropology (ANTHR)</w:t>
      </w:r>
      <w:r w:rsidR="005D6ED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C24D0E">
        <w:rPr>
          <w:rFonts w:ascii="inherit" w:eastAsia="Times New Roman" w:hAnsi="inherit" w:cs="Helvetica"/>
          <w:color w:val="000000"/>
          <w:sz w:val="24"/>
          <w:szCs w:val="24"/>
        </w:rPr>
        <w:t>225</w:t>
      </w:r>
      <w:r w:rsidR="00C24D0E" w:rsidRPr="00C24D0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C24D0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C24D0E">
        <w:rPr>
          <w:rFonts w:ascii="inherit" w:eastAsia="Times New Roman" w:hAnsi="inherit" w:cs="Helvetica"/>
          <w:color w:val="000000"/>
          <w:sz w:val="24"/>
          <w:szCs w:val="24"/>
        </w:rPr>
        <w:t>, 315</w:t>
      </w:r>
      <w:r w:rsidR="00C24D0E" w:rsidRPr="00C24D0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C24D0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C24D0E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21, 322</w:t>
      </w:r>
      <w:r w:rsidR="00F24496" w:rsidRPr="00F2449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B036B2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40</w:t>
      </w:r>
      <w:r w:rsidR="00F24496" w:rsidRPr="00F2449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76</w:t>
      </w:r>
      <w:r w:rsidR="00F24496" w:rsidRPr="00F2449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50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Apparel, Events, &amp; </w:t>
      </w:r>
      <w:proofErr w:type="spellStart"/>
      <w:r w:rsidR="00FE2B39">
        <w:rPr>
          <w:rFonts w:ascii="inherit" w:eastAsia="Times New Roman" w:hAnsi="inherit" w:cs="Helvetica"/>
          <w:color w:val="000000"/>
          <w:sz w:val="24"/>
          <w:szCs w:val="24"/>
        </w:rPr>
        <w:t>Hosp</w:t>
      </w:r>
      <w:proofErr w:type="spellEnd"/>
      <w:r w:rsidR="00FE2B39">
        <w:rPr>
          <w:rFonts w:ascii="inherit" w:eastAsia="Times New Roman" w:hAnsi="inherit" w:cs="Helvetica"/>
          <w:color w:val="000000"/>
          <w:sz w:val="24"/>
          <w:szCs w:val="24"/>
        </w:rPr>
        <w:t xml:space="preserve"> </w:t>
      </w:r>
      <w:proofErr w:type="spellStart"/>
      <w:r w:rsidR="00FE2B39">
        <w:rPr>
          <w:rFonts w:ascii="inherit" w:eastAsia="Times New Roman" w:hAnsi="inherit" w:cs="Helvetica"/>
          <w:color w:val="000000"/>
          <w:sz w:val="24"/>
          <w:szCs w:val="24"/>
        </w:rPr>
        <w:t>Mgmt</w:t>
      </w:r>
      <w:proofErr w:type="spellEnd"/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 (AESHM) </w:t>
      </w:r>
      <w:r w:rsidR="005D6ED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42</w:t>
      </w:r>
      <w:r w:rsidR="005D6ED8" w:rsidRPr="005D6ED8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D6ED8" w:rsidRPr="00F2449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945CD5" w:rsidRPr="00945CD5" w:rsidRDefault="00FE2B39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Apparel, </w:t>
      </w:r>
      <w:proofErr w:type="spellStart"/>
      <w:r>
        <w:rPr>
          <w:rFonts w:ascii="inherit" w:eastAsia="Times New Roman" w:hAnsi="inherit" w:cs="Helvetica"/>
          <w:color w:val="000000"/>
          <w:sz w:val="24"/>
          <w:szCs w:val="24"/>
        </w:rPr>
        <w:t>Merch</w:t>
      </w:r>
      <w:proofErr w:type="spellEnd"/>
      <w:r w:rsidR="00945CD5"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 and Design (A M D) </w:t>
      </w:r>
      <w:r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945CD5" w:rsidRPr="00945CD5">
        <w:rPr>
          <w:rFonts w:ascii="inherit" w:eastAsia="Times New Roman" w:hAnsi="inherit" w:cs="Helvetica"/>
          <w:color w:val="000000"/>
          <w:sz w:val="24"/>
          <w:szCs w:val="24"/>
        </w:rPr>
        <w:t>257, 354</w:t>
      </w:r>
      <w:r w:rsid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945CD5" w:rsidRPr="00945CD5">
        <w:rPr>
          <w:rFonts w:ascii="inherit" w:eastAsia="Times New Roman" w:hAnsi="inherit" w:cs="Helvetica"/>
          <w:color w:val="000000"/>
          <w:sz w:val="24"/>
          <w:szCs w:val="24"/>
        </w:rPr>
        <w:t>, 356</w:t>
      </w:r>
    </w:p>
    <w:p w:rsidR="00945CD5" w:rsidRPr="00945CD5" w:rsidRDefault="00945CD5" w:rsidP="00BE4061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Architecture (ARCH) </w:t>
      </w:r>
      <w:r w:rsidR="00BE4061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221</w:t>
      </w:r>
      <w:r w:rsidR="00DA4DD4" w:rsidRP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21</w:t>
      </w:r>
      <w:r w:rsid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20</w:t>
      </w:r>
      <w:r w:rsidR="00DA4DD4" w:rsidRP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22</w:t>
      </w:r>
      <w:r w:rsidR="00DA4DD4" w:rsidRP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23</w:t>
      </w:r>
      <w:r w:rsidR="00DA4DD4" w:rsidRP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24, 425, 426</w:t>
      </w:r>
      <w:r w:rsidR="00DA4DD4" w:rsidRP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27</w:t>
      </w:r>
      <w:r w:rsidR="00DA4DD4" w:rsidRP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4DD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29, 486</w:t>
      </w:r>
    </w:p>
    <w:p w:rsidR="00945CD5" w:rsidRPr="00945CD5" w:rsidRDefault="00945CD5" w:rsidP="00BE4061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Art History (ART H) </w:t>
      </w:r>
      <w:r w:rsidR="00BE4061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280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81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92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93, 382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3, 384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5, 386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8, 395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96, 487, 489, 492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94</w:t>
      </w:r>
      <w:r w:rsidR="00041DB2" w:rsidRP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41D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98</w:t>
      </w:r>
    </w:p>
    <w:p w:rsidR="00945CD5" w:rsidRPr="00D7322A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Biology (BIOL) </w:t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07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945CD5" w:rsidRPr="00945CD5" w:rsidRDefault="00945CD5" w:rsidP="004A2338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Classical Studies (CL ST)</w:t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273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75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B036B2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10, 350, 353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67, 368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72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73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74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76</w:t>
      </w:r>
      <w:r w:rsidR="00DE0E7E" w:rsidRP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E0E7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B036B2">
        <w:rPr>
          <w:rFonts w:ascii="inherit" w:eastAsia="Times New Roman" w:hAnsi="inherit" w:cs="Helvetica"/>
          <w:color w:val="000000"/>
          <w:sz w:val="24"/>
          <w:szCs w:val="24"/>
        </w:rPr>
        <w:t xml:space="preserve">, 383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402, 403, 430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Criminal Justice Studies (CJ ST) </w:t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32</w:t>
      </w:r>
      <w:r w:rsidR="00B036B2">
        <w:rPr>
          <w:rFonts w:ascii="inherit" w:eastAsia="Times New Roman" w:hAnsi="inherit" w:cs="Helvetica"/>
          <w:color w:val="000000"/>
          <w:sz w:val="24"/>
          <w:szCs w:val="24"/>
        </w:rPr>
        <w:t>, 339</w:t>
      </w:r>
      <w:r w:rsidR="00D7322A" w:rsidRPr="00D7322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B036B2">
        <w:rPr>
          <w:rFonts w:ascii="inherit" w:eastAsia="Times New Roman" w:hAnsi="inherit" w:cs="Helvetica"/>
          <w:color w:val="000000"/>
          <w:sz w:val="24"/>
          <w:szCs w:val="24"/>
        </w:rPr>
        <w:t>, 351, 352, 406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Dance (DANCE) </w:t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270</w:t>
      </w:r>
      <w:r w:rsidR="007C3A34" w:rsidRP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60</w:t>
      </w:r>
    </w:p>
    <w:p w:rsidR="00945CD5" w:rsidRPr="004357BA" w:rsidRDefault="00B37D36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  <w:vertAlign w:val="superscript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Design Studies (DSN S) </w:t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A2338">
        <w:rPr>
          <w:rFonts w:ascii="inherit" w:eastAsia="Times New Roman" w:hAnsi="inherit" w:cs="Helvetica"/>
          <w:color w:val="000000"/>
          <w:sz w:val="24"/>
          <w:szCs w:val="24"/>
        </w:rPr>
        <w:tab/>
      </w:r>
      <w:r>
        <w:rPr>
          <w:rFonts w:ascii="inherit" w:eastAsia="Times New Roman" w:hAnsi="inherit" w:cs="Helvetica"/>
          <w:color w:val="000000"/>
          <w:sz w:val="24"/>
          <w:szCs w:val="24"/>
        </w:rPr>
        <w:t>183</w:t>
      </w:r>
      <w:r w:rsidR="004357BA">
        <w:rPr>
          <w:rFonts w:ascii="inherit" w:eastAsia="Times New Roman" w:hAnsi="inherit" w:cs="Helvetica"/>
          <w:color w:val="000000"/>
          <w:sz w:val="24"/>
          <w:szCs w:val="24"/>
        </w:rPr>
        <w:t>, 445</w:t>
      </w:r>
      <w:r w:rsidR="004357BA" w:rsidRPr="004357B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D1244B" w:rsidRPr="00945CD5" w:rsidRDefault="00D1244B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</w:p>
    <w:p w:rsidR="00945CD5" w:rsidRPr="00945CD5" w:rsidRDefault="00945CD5" w:rsidP="005D3BFF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lastRenderedPageBreak/>
        <w:t xml:space="preserve">English (ENGL) </w:t>
      </w:r>
      <w:r w:rsidR="005D3BFF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7E6FE2">
        <w:rPr>
          <w:rFonts w:ascii="inherit" w:eastAsia="Times New Roman" w:hAnsi="inherit" w:cs="Helvetica"/>
          <w:color w:val="000000"/>
          <w:sz w:val="24"/>
          <w:szCs w:val="24"/>
        </w:rPr>
        <w:t xml:space="preserve">120, </w:t>
      </w:r>
      <w:r w:rsidR="004716FB">
        <w:rPr>
          <w:rFonts w:ascii="inherit" w:eastAsia="Times New Roman" w:hAnsi="inherit" w:cs="Helvetica"/>
          <w:color w:val="000000"/>
          <w:sz w:val="24"/>
          <w:szCs w:val="24"/>
        </w:rPr>
        <w:t>201</w:t>
      </w:r>
      <w:r w:rsidR="00112859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4716FB">
        <w:rPr>
          <w:rFonts w:ascii="inherit" w:eastAsia="Times New Roman" w:hAnsi="inherit" w:cs="Helvetica"/>
          <w:color w:val="000000"/>
          <w:sz w:val="24"/>
          <w:szCs w:val="24"/>
        </w:rPr>
        <w:t>214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25, 226, 227, 228, 237, 240</w:t>
      </w:r>
      <w:r w:rsidR="007C3A34" w:rsidRP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4716FB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30, 335, 339, 340</w:t>
      </w:r>
      <w:r w:rsidR="007C3A34" w:rsidRP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4</w:t>
      </w:r>
      <w:r w:rsidR="007C3A34" w:rsidRP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5</w:t>
      </w:r>
      <w:r w:rsidR="007C3A34" w:rsidRP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6</w:t>
      </w:r>
      <w:r w:rsidR="007C3A34" w:rsidRP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3A34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7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9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0, 352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3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4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5, 358, 360, 362, 364, 370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73, 375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76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9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4716FB">
        <w:rPr>
          <w:rFonts w:ascii="inherit" w:eastAsia="Times New Roman" w:hAnsi="inherit" w:cs="Helvetica"/>
          <w:color w:val="000000"/>
          <w:sz w:val="24"/>
          <w:szCs w:val="24"/>
        </w:rPr>
        <w:t xml:space="preserve">, 393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96, 420, 422</w:t>
      </w:r>
      <w:r w:rsidR="008E4F10" w:rsidRP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E4F1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Environmental Studies (ENV S) </w:t>
      </w:r>
      <w:r w:rsidR="00D1244B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D1244B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20</w:t>
      </w:r>
      <w:r w:rsidR="00871EAD" w:rsidRPr="00871EA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71EA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34, 355, 384</w:t>
      </w:r>
      <w:r w:rsidR="00871EAD" w:rsidRPr="00871EA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871EA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84</w:t>
      </w:r>
    </w:p>
    <w:p w:rsidR="00EF7DA8" w:rsidRPr="00476B96" w:rsidRDefault="00EF7DA8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  <w:vertAlign w:val="superscript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Food </w:t>
      </w:r>
      <w:r w:rsidR="00476B96">
        <w:rPr>
          <w:rFonts w:ascii="inherit" w:eastAsia="Times New Roman" w:hAnsi="inherit" w:cs="Helvetica"/>
          <w:color w:val="000000"/>
          <w:sz w:val="24"/>
          <w:szCs w:val="24"/>
        </w:rPr>
        <w:t xml:space="preserve">Science &amp; </w:t>
      </w:r>
      <w:r>
        <w:rPr>
          <w:rFonts w:ascii="inherit" w:eastAsia="Times New Roman" w:hAnsi="inherit" w:cs="Helvetica"/>
          <w:color w:val="000000"/>
          <w:sz w:val="24"/>
          <w:szCs w:val="24"/>
        </w:rPr>
        <w:t>Human Nutrition (FS HN)</w:t>
      </w:r>
      <w:r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476B96">
        <w:rPr>
          <w:rFonts w:ascii="inherit" w:eastAsia="Times New Roman" w:hAnsi="inherit" w:cs="Helvetica"/>
          <w:color w:val="000000"/>
          <w:sz w:val="24"/>
          <w:szCs w:val="24"/>
        </w:rPr>
        <w:t>220</w:t>
      </w:r>
      <w:r w:rsidR="00476B96" w:rsidRPr="00476B9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Graphic Design (ARTGR) </w:t>
      </w:r>
      <w:r w:rsidR="00D1244B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D1244B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="00D1244B">
        <w:rPr>
          <w:rFonts w:ascii="inherit" w:eastAsia="Times New Roman" w:hAnsi="inherit" w:cs="Helvetica"/>
          <w:color w:val="000000"/>
          <w:sz w:val="24"/>
          <w:szCs w:val="24"/>
        </w:rPr>
        <w:tab/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87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8</w:t>
      </w:r>
    </w:p>
    <w:p w:rsidR="00D1244B" w:rsidRPr="00D1244B" w:rsidRDefault="00D1244B" w:rsidP="00D1244B">
      <w:pPr>
        <w:shd w:val="clear" w:color="auto" w:fill="FFFFFF"/>
        <w:spacing w:before="100" w:beforeAutospacing="1" w:after="100" w:afterAutospacing="1" w:line="240" w:lineRule="auto"/>
        <w:ind w:left="4320" w:hanging="4320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proofErr w:type="gramStart"/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History (HIST) </w:t>
      </w:r>
      <w:r>
        <w:rPr>
          <w:rFonts w:ascii="inherit" w:eastAsia="Times New Roman" w:hAnsi="inherit" w:cs="Helvetica"/>
          <w:color w:val="000000"/>
          <w:sz w:val="24"/>
          <w:szCs w:val="24"/>
        </w:rPr>
        <w:tab/>
        <w:t>201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02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07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11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21, 222, 225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55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71, 280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81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84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04, 307, 311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16, 318, 320, 325, 327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31, 336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37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38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40, 341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53</w:t>
      </w:r>
      <w:r w:rsidR="007B3432" w:rsidRP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B343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354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57, 362, 363, 365, 366, 367, 370, 371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72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74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80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82, 383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84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85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86</w:t>
      </w:r>
      <w:r w:rsidR="00587161" w:rsidRP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58716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87, 389</w:t>
      </w:r>
      <w:r w:rsidR="007C7D73" w:rsidRP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90</w:t>
      </w:r>
      <w:r w:rsidR="007C7D73" w:rsidRP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396, 402, 403, 405, 406, 407, 408, 410</w:t>
      </w:r>
      <w:r w:rsidR="007C7D73" w:rsidRP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414, 419, 420, 421</w:t>
      </w:r>
      <w:r w:rsidR="007C7D73" w:rsidRP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422</w:t>
      </w:r>
      <w:r w:rsidR="007C7D73" w:rsidRP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423, 424, 427, 428, 429, 431, 435</w:t>
      </w:r>
      <w:r w:rsidR="007C7D73" w:rsidRP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441, 442</w:t>
      </w:r>
      <w:r w:rsidR="007C7D73" w:rsidRP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C7D7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7B3432">
        <w:rPr>
          <w:rFonts w:ascii="inherit" w:eastAsia="Times New Roman" w:hAnsi="inherit" w:cs="Helvetica"/>
          <w:color w:val="000000"/>
          <w:sz w:val="24"/>
          <w:szCs w:val="24"/>
        </w:rPr>
        <w:t>, 449, 450, 451, 453, 454, 455, 457, 458, 459, 460, 461, 465, 468, 473</w:t>
      </w:r>
      <w:r w:rsidR="00E05DCC" w:rsidRPr="00E05DCC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05DCC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476B96">
        <w:rPr>
          <w:rFonts w:ascii="inherit" w:eastAsia="Times New Roman" w:hAnsi="inherit" w:cs="Helvetica"/>
          <w:color w:val="000000"/>
          <w:sz w:val="24"/>
          <w:szCs w:val="24"/>
        </w:rPr>
        <w:t>, 479, 481, 482, 488, 489</w:t>
      </w:r>
      <w:proofErr w:type="gramEnd"/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Human Development and Family Studies (HD FS) 240</w:t>
      </w:r>
      <w:r w:rsidR="00FB15A2" w:rsidRPr="00FB15A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FB15A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Interior Design (ARTID) 355</w:t>
      </w:r>
      <w:r w:rsidR="00FB15A2" w:rsidRPr="00FB15A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FB15A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6</w:t>
      </w:r>
      <w:r w:rsidR="00FB15A2" w:rsidRPr="00FB15A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FB15A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7</w:t>
      </w:r>
    </w:p>
    <w:p w:rsidR="00E54549" w:rsidRPr="00945CD5" w:rsidRDefault="00E54549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>International Studies (INTST) 395B</w:t>
      </w:r>
    </w:p>
    <w:p w:rsidR="006B22C0" w:rsidRDefault="006B22C0" w:rsidP="006B22C0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Journalism and Mass Communication (</w:t>
      </w:r>
      <w:proofErr w:type="spellStart"/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Jl</w:t>
      </w:r>
      <w:proofErr w:type="spellEnd"/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 MC) 461, 464</w:t>
      </w:r>
    </w:p>
    <w:p w:rsidR="00945CD5" w:rsidRPr="006B22C0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Landscape Architecture (L A) 371, 373</w:t>
      </w:r>
      <w:r w:rsid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Linguistics (LING) </w:t>
      </w:r>
      <w:r w:rsidR="00336414">
        <w:rPr>
          <w:rFonts w:ascii="inherit" w:eastAsia="Times New Roman" w:hAnsi="inherit" w:cs="Helvetica"/>
          <w:color w:val="000000"/>
          <w:sz w:val="24"/>
          <w:szCs w:val="24"/>
        </w:rPr>
        <w:t>119</w:t>
      </w:r>
      <w:r w:rsidR="006B22C0" w:rsidRP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36414">
        <w:rPr>
          <w:rFonts w:ascii="inherit" w:eastAsia="Times New Roman" w:hAnsi="inherit" w:cs="Helvetica"/>
          <w:color w:val="000000"/>
          <w:sz w:val="24"/>
          <w:szCs w:val="24"/>
        </w:rPr>
        <w:t>, 120, 351</w:t>
      </w:r>
      <w:r w:rsidR="006B22C0" w:rsidRP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36414">
        <w:rPr>
          <w:rFonts w:ascii="inherit" w:eastAsia="Times New Roman" w:hAnsi="inherit" w:cs="Helvetica"/>
          <w:color w:val="000000"/>
          <w:sz w:val="24"/>
          <w:szCs w:val="24"/>
        </w:rPr>
        <w:t>, 354</w:t>
      </w:r>
      <w:r w:rsidR="006B22C0" w:rsidRP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36414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420, 422</w:t>
      </w:r>
      <w:r w:rsidR="006B22C0" w:rsidRP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63</w:t>
      </w:r>
      <w:r w:rsidR="006B22C0" w:rsidRP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B22C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Music (MUSIC) 102</w:t>
      </w:r>
      <w:r w:rsidR="007F55B2" w:rsidRP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120, 302, 304</w:t>
      </w:r>
      <w:r w:rsidR="007F55B2" w:rsidRP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67, 383</w:t>
      </w:r>
      <w:r w:rsidR="007F55B2" w:rsidRP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4</w:t>
      </w:r>
      <w:r w:rsidR="007F55B2" w:rsidRP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72</w:t>
      </w:r>
      <w:r w:rsidR="007F55B2" w:rsidRP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F55B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73, 475, 476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Natural Resource Ecology and Management (NREM) 270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Philosophy (PHIL) 201, 230, 235</w:t>
      </w:r>
      <w:r w:rsidR="00A6234D" w:rsidRPr="00A6234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A6234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, 310, 314, 315, 316, 317, 318, 320, 330, 331, 332, 334, 335, </w:t>
      </w:r>
      <w:r w:rsidR="00476B96">
        <w:rPr>
          <w:rFonts w:ascii="inherit" w:eastAsia="Times New Roman" w:hAnsi="inherit" w:cs="Helvetica"/>
          <w:color w:val="000000"/>
          <w:sz w:val="24"/>
          <w:szCs w:val="24"/>
        </w:rPr>
        <w:t xml:space="preserve">336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38</w:t>
      </w:r>
      <w:r w:rsidR="00A6234D" w:rsidRPr="00A6234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A6234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476B96">
        <w:rPr>
          <w:rFonts w:ascii="inherit" w:eastAsia="Times New Roman" w:hAnsi="inherit" w:cs="Helvetica"/>
          <w:color w:val="000000"/>
          <w:sz w:val="24"/>
          <w:szCs w:val="24"/>
        </w:rPr>
        <w:t>339</w:t>
      </w:r>
      <w:r w:rsidR="00476B96" w:rsidRPr="00476B9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476B96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340, 343, 350, </w:t>
      </w:r>
      <w:r w:rsidR="00476B96">
        <w:rPr>
          <w:rFonts w:ascii="inherit" w:eastAsia="Times New Roman" w:hAnsi="inherit" w:cs="Helvetica"/>
          <w:color w:val="000000"/>
          <w:sz w:val="24"/>
          <w:szCs w:val="24"/>
        </w:rPr>
        <w:t>353</w:t>
      </w:r>
      <w:r w:rsidR="00476B96" w:rsidRPr="00476B9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476B96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64, 366, 380, 382, 450, 465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Political Science (POL S) </w:t>
      </w:r>
      <w:r w:rsidR="00D21ECF">
        <w:rPr>
          <w:rFonts w:ascii="inherit" w:eastAsia="Times New Roman" w:hAnsi="inherit" w:cs="Helvetica"/>
          <w:color w:val="000000"/>
          <w:sz w:val="24"/>
          <w:szCs w:val="24"/>
        </w:rPr>
        <w:t>339</w:t>
      </w:r>
      <w:r w:rsidR="00D21ECF" w:rsidRPr="00D21ECF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D21ECF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61, 370, 430, 431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Psychology (PSYCH) 348, 405</w:t>
      </w:r>
    </w:p>
    <w:p w:rsidR="00945CD5" w:rsidRPr="00A34081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Religious Studies (RELIG) 205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10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220, 242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CA15E0">
        <w:rPr>
          <w:rFonts w:ascii="inherit" w:eastAsia="Times New Roman" w:hAnsi="inherit" w:cs="Helvetica"/>
          <w:color w:val="000000"/>
          <w:sz w:val="24"/>
          <w:szCs w:val="24"/>
        </w:rPr>
        <w:t xml:space="preserve">, 243, 321, 322, 324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34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36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CA15E0">
        <w:rPr>
          <w:rFonts w:ascii="inherit" w:eastAsia="Times New Roman" w:hAnsi="inherit" w:cs="Helvetica"/>
          <w:color w:val="000000"/>
          <w:sz w:val="24"/>
          <w:szCs w:val="24"/>
        </w:rPr>
        <w:t xml:space="preserve">339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42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8, 350, 352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CA15E0">
        <w:rPr>
          <w:rFonts w:ascii="inherit" w:eastAsia="Times New Roman" w:hAnsi="inherit" w:cs="Helvetica"/>
          <w:color w:val="000000"/>
          <w:sz w:val="24"/>
          <w:szCs w:val="24"/>
        </w:rPr>
        <w:t>353</w:t>
      </w:r>
      <w:r w:rsidR="00CA15E0" w:rsidRPr="00CA15E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CA15E0">
        <w:rPr>
          <w:rFonts w:ascii="inherit" w:eastAsia="Times New Roman" w:hAnsi="inherit" w:cs="Helvetica"/>
          <w:sz w:val="24"/>
          <w:szCs w:val="24"/>
        </w:rPr>
        <w:t>,</w:t>
      </w:r>
      <w:r w:rsidR="00CA15E0">
        <w:rPr>
          <w:rFonts w:ascii="inherit" w:eastAsia="Times New Roman" w:hAnsi="inherit" w:cs="Helvetica"/>
          <w:color w:val="000000"/>
          <w:sz w:val="24"/>
          <w:szCs w:val="24"/>
        </w:rPr>
        <w:t xml:space="preserve">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58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60, 367, 368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CA15E0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80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4</w:t>
      </w:r>
      <w:r w:rsidR="000F0712" w:rsidRP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0F0712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770E73" w:rsidRPr="00945CD5" w:rsidRDefault="00770E73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>Speech Communication (SP CM) 216</w:t>
      </w:r>
      <w:r w:rsidR="00DA7D15" w:rsidRP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275, 322, 350, 416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Theatre (THTRE) 106, 110, 465, 466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U.S. Latino/a Studies Program (US LS) </w:t>
      </w:r>
      <w:r w:rsidR="005F02BD">
        <w:rPr>
          <w:rFonts w:ascii="inherit" w:eastAsia="Times New Roman" w:hAnsi="inherit" w:cs="Helvetica"/>
          <w:color w:val="000000"/>
          <w:sz w:val="24"/>
          <w:szCs w:val="24"/>
        </w:rPr>
        <w:t>211</w:t>
      </w:r>
      <w:r w:rsidR="00DA7D15" w:rsidRP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5F02BD">
        <w:rPr>
          <w:rFonts w:ascii="inherit" w:eastAsia="Times New Roman" w:hAnsi="inherit" w:cs="Helvetica"/>
          <w:color w:val="000000"/>
          <w:sz w:val="24"/>
          <w:szCs w:val="24"/>
        </w:rPr>
        <w:t>, 342</w:t>
      </w:r>
      <w:r w:rsidR="00DA7D15" w:rsidRP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5F02BD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A34081">
        <w:rPr>
          <w:rFonts w:ascii="inherit" w:eastAsia="Times New Roman" w:hAnsi="inherit" w:cs="Helvetica"/>
          <w:color w:val="000000"/>
          <w:sz w:val="24"/>
          <w:szCs w:val="24"/>
        </w:rPr>
        <w:t>371</w:t>
      </w:r>
      <w:r w:rsidR="00A34081" w:rsidRPr="00A3408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A34081">
        <w:rPr>
          <w:rFonts w:ascii="inherit" w:eastAsia="Times New Roman" w:hAnsi="inherit" w:cs="Helvetica"/>
          <w:strike/>
          <w:sz w:val="24"/>
          <w:szCs w:val="24"/>
          <w:vertAlign w:val="subscript"/>
        </w:rPr>
        <w:t>,</w:t>
      </w:r>
      <w:r w:rsidR="00A34081">
        <w:rPr>
          <w:rFonts w:ascii="inherit" w:eastAsia="Times New Roman" w:hAnsi="inherit" w:cs="Helvetica"/>
          <w:color w:val="000000"/>
          <w:sz w:val="24"/>
          <w:szCs w:val="24"/>
        </w:rPr>
        <w:t xml:space="preserve">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72</w:t>
      </w:r>
      <w:r w:rsidR="00DA7D15" w:rsidRP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5F02BD">
        <w:rPr>
          <w:rFonts w:ascii="inherit" w:eastAsia="Times New Roman" w:hAnsi="inherit" w:cs="Helvetica"/>
          <w:color w:val="000000"/>
          <w:sz w:val="24"/>
          <w:szCs w:val="24"/>
        </w:rPr>
        <w:t>, 473</w:t>
      </w:r>
      <w:r w:rsidR="00DA7D15" w:rsidRP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7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Women's and Gender Studies (WGS) 201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</w:t>
      </w:r>
      <w:r w:rsidR="00571D6C">
        <w:rPr>
          <w:rFonts w:ascii="inherit" w:eastAsia="Times New Roman" w:hAnsi="inherit" w:cs="Helvetica"/>
          <w:color w:val="000000"/>
          <w:sz w:val="24"/>
          <w:szCs w:val="24"/>
        </w:rPr>
        <w:t xml:space="preserve"> 301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571D6C">
        <w:rPr>
          <w:rFonts w:ascii="inherit" w:eastAsia="Times New Roman" w:hAnsi="inherit" w:cs="Helvetica"/>
          <w:color w:val="000000"/>
          <w:sz w:val="24"/>
          <w:szCs w:val="24"/>
        </w:rPr>
        <w:t>,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 307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20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36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38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55474A">
        <w:rPr>
          <w:rFonts w:ascii="inherit" w:eastAsia="Times New Roman" w:hAnsi="inherit" w:cs="Helvetica"/>
          <w:color w:val="000000"/>
          <w:sz w:val="24"/>
          <w:szCs w:val="24"/>
        </w:rPr>
        <w:t>339 ,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40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45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0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52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9904EB">
        <w:rPr>
          <w:rFonts w:ascii="inherit" w:eastAsia="Times New Roman" w:hAnsi="inherit" w:cs="Helvetica"/>
          <w:color w:val="000000"/>
          <w:sz w:val="24"/>
          <w:szCs w:val="24"/>
        </w:rPr>
        <w:t>,</w:t>
      </w:r>
      <w:r w:rsidR="00571D6C">
        <w:rPr>
          <w:rFonts w:ascii="inherit" w:eastAsia="Times New Roman" w:hAnsi="inherit" w:cs="Helvetica"/>
          <w:color w:val="000000"/>
          <w:sz w:val="24"/>
          <w:szCs w:val="24"/>
        </w:rPr>
        <w:t xml:space="preserve">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374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0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386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, 422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9904EB">
        <w:rPr>
          <w:rFonts w:ascii="inherit" w:eastAsia="Times New Roman" w:hAnsi="inherit" w:cs="Helvetica"/>
          <w:color w:val="000000"/>
          <w:sz w:val="24"/>
          <w:szCs w:val="24"/>
        </w:rPr>
        <w:t>,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 494</w:t>
      </w:r>
      <w:r w:rsidR="00E12B26" w:rsidRP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12B2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World Languages and Cultures (WLC) </w:t>
      </w:r>
      <w:r w:rsidR="00571D6C">
        <w:rPr>
          <w:rFonts w:ascii="inherit" w:eastAsia="Times New Roman" w:hAnsi="inherit" w:cs="Helvetica"/>
          <w:color w:val="000000"/>
          <w:sz w:val="24"/>
          <w:szCs w:val="24"/>
        </w:rPr>
        <w:t>119</w:t>
      </w:r>
      <w:r w:rsidR="001C2B4F" w:rsidRPr="001C2B4F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C2B4F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571D6C">
        <w:rPr>
          <w:rFonts w:ascii="inherit" w:eastAsia="Times New Roman" w:hAnsi="inherit" w:cs="Helvetica"/>
          <w:color w:val="000000"/>
          <w:sz w:val="24"/>
          <w:szCs w:val="24"/>
        </w:rPr>
        <w:t>, 205</w:t>
      </w:r>
      <w:r w:rsidR="001C2B4F" w:rsidRPr="001C2B4F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C2B4F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571D6C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270</w:t>
      </w:r>
    </w:p>
    <w:p w:rsidR="00945CD5" w:rsidRPr="00945CD5" w:rsidRDefault="0002560B" w:rsidP="0002560B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02560B">
        <w:rPr>
          <w:rFonts w:ascii="Helvetica" w:eastAsia="Times New Roman" w:hAnsi="Helvetica" w:cs="Helvetica"/>
          <w:color w:val="000000"/>
          <w:sz w:val="24"/>
          <w:szCs w:val="24"/>
        </w:rPr>
        <w:t xml:space="preserve">World Languages also qualify as Humanities credit (French, Spanish, German, Arabic, </w:t>
      </w:r>
      <w:r w:rsidR="009904EB">
        <w:rPr>
          <w:rFonts w:ascii="Helvetica" w:eastAsia="Times New Roman" w:hAnsi="Helvetica" w:cs="Helvetica"/>
          <w:color w:val="000000"/>
          <w:sz w:val="24"/>
          <w:szCs w:val="24"/>
        </w:rPr>
        <w:t xml:space="preserve">Russian, </w:t>
      </w:r>
      <w:bookmarkStart w:id="0" w:name="_GoBack"/>
      <w:bookmarkEnd w:id="0"/>
      <w:r w:rsidRPr="0002560B">
        <w:rPr>
          <w:rFonts w:ascii="Helvetica" w:eastAsia="Times New Roman" w:hAnsi="Helvetica" w:cs="Helvetica"/>
          <w:color w:val="000000"/>
          <w:sz w:val="24"/>
          <w:szCs w:val="24"/>
        </w:rPr>
        <w:t>etc.)</w:t>
      </w:r>
    </w:p>
    <w:p w:rsidR="00945CD5" w:rsidRPr="00945CD5" w:rsidRDefault="00945CD5" w:rsidP="00945CD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 </w:t>
      </w:r>
    </w:p>
    <w:p w:rsidR="003A7DC1" w:rsidRDefault="003A7DC1"/>
    <w:sectPr w:rsidR="003A7D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CC384A"/>
    <w:multiLevelType w:val="multilevel"/>
    <w:tmpl w:val="406E1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DY0NrAwtbAwMjRQ0lEKTi0uzszPAykwqwUArfaRTiwAAAA="/>
  </w:docVars>
  <w:rsids>
    <w:rsidRoot w:val="00945CD5"/>
    <w:rsid w:val="0002560B"/>
    <w:rsid w:val="00041DB2"/>
    <w:rsid w:val="000F0712"/>
    <w:rsid w:val="000F69BF"/>
    <w:rsid w:val="00112859"/>
    <w:rsid w:val="00140003"/>
    <w:rsid w:val="0016132C"/>
    <w:rsid w:val="001C2B4F"/>
    <w:rsid w:val="002A542D"/>
    <w:rsid w:val="00336414"/>
    <w:rsid w:val="003A7DC1"/>
    <w:rsid w:val="003E1F47"/>
    <w:rsid w:val="004357BA"/>
    <w:rsid w:val="004716FB"/>
    <w:rsid w:val="00476B96"/>
    <w:rsid w:val="004A2338"/>
    <w:rsid w:val="0055474A"/>
    <w:rsid w:val="00571D6C"/>
    <w:rsid w:val="00587161"/>
    <w:rsid w:val="005D3BFF"/>
    <w:rsid w:val="005D6ED8"/>
    <w:rsid w:val="005F02BD"/>
    <w:rsid w:val="00644A3F"/>
    <w:rsid w:val="006B22C0"/>
    <w:rsid w:val="00766AE6"/>
    <w:rsid w:val="00770E73"/>
    <w:rsid w:val="007B3432"/>
    <w:rsid w:val="007C3A34"/>
    <w:rsid w:val="007C7D73"/>
    <w:rsid w:val="007E6FE2"/>
    <w:rsid w:val="007F55B2"/>
    <w:rsid w:val="00837AED"/>
    <w:rsid w:val="00860D75"/>
    <w:rsid w:val="00871EAD"/>
    <w:rsid w:val="008E4F10"/>
    <w:rsid w:val="00945CD5"/>
    <w:rsid w:val="009904EB"/>
    <w:rsid w:val="009B16B9"/>
    <w:rsid w:val="00A34081"/>
    <w:rsid w:val="00A6234D"/>
    <w:rsid w:val="00AC764C"/>
    <w:rsid w:val="00B036B2"/>
    <w:rsid w:val="00B37D36"/>
    <w:rsid w:val="00BE4061"/>
    <w:rsid w:val="00C24D0E"/>
    <w:rsid w:val="00CA15E0"/>
    <w:rsid w:val="00D1244B"/>
    <w:rsid w:val="00D136C8"/>
    <w:rsid w:val="00D21ECF"/>
    <w:rsid w:val="00D7322A"/>
    <w:rsid w:val="00DA4DD4"/>
    <w:rsid w:val="00DA7D15"/>
    <w:rsid w:val="00DE0E7E"/>
    <w:rsid w:val="00E05DCC"/>
    <w:rsid w:val="00E12B26"/>
    <w:rsid w:val="00E54549"/>
    <w:rsid w:val="00EF7DA8"/>
    <w:rsid w:val="00F20187"/>
    <w:rsid w:val="00F24496"/>
    <w:rsid w:val="00FB15A2"/>
    <w:rsid w:val="00FE2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81C32"/>
  <w15:chartTrackingRefBased/>
  <w15:docId w15:val="{1F6E187C-5245-4090-B973-FB72652EE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45CD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5CD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45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45C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2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7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47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009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943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0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2867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1129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7703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552</Words>
  <Characters>315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Humanities Course List</vt:lpstr>
    </vt:vector>
  </TitlesOfParts>
  <Company>Iowa State University</Company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ssink, Marsha H [KIN]</dc:creator>
  <cp:keywords/>
  <dc:description/>
  <cp:lastModifiedBy>Wissink, Marsha H [KIN]</cp:lastModifiedBy>
  <cp:revision>12</cp:revision>
  <dcterms:created xsi:type="dcterms:W3CDTF">2021-03-11T17:29:00Z</dcterms:created>
  <dcterms:modified xsi:type="dcterms:W3CDTF">2022-12-01T20:55:00Z</dcterms:modified>
</cp:coreProperties>
</file>